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9817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20e7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23:59:35Z</dcterms:created>
  <dcterms:modified xsi:type="dcterms:W3CDTF">2022-01-15T23:59:35Z</dcterms:modified>
</cp:coreProperties>
</file>